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Interaction Model: Immune Signatures × Parasite Speci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rincipal components predicting weight loss by infection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action 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3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9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(Inflamm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(Regulato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errisi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5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25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.3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1 × 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5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18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2 × 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7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 p &lt; 0.05, ** p &lt; 0.01, *** p &lt; 0.001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ference group: Uninfected controls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09:39:14Z</dcterms:created>
  <dcterms:modified xsi:type="dcterms:W3CDTF">2025-06-04T09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